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6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6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7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1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1.0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6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6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90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8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9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8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4 (2.81, 3.9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13, 2.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8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8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9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8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9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9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4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3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8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5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6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0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1.0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8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9 (1.06, 1.3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2 (1.04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9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4 (1.20, 1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7 (1.18, 2.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3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5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4 (1.04, 1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4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4, 1.76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12Z</dcterms:created>
  <dcterms:modified xsi:type="dcterms:W3CDTF">2025-05-05T0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